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35AA468C" w14:textId="1256AFF8" w:rsidR="00AE6C8E" w:rsidRPr="0015001F" w:rsidRDefault="00AE6C8E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>predmetu zákazky vyjadrenú v EUR bez DPH za prvú, ponuku s druhou najnižšou Celkovou cenou za dodanie požadovaného predmetu zákazky vyjadrenú v EUR</w:t>
      </w:r>
      <w:r w:rsidR="004A357D" w:rsidRPr="0015001F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15001F">
        <w:rPr>
          <w:rFonts w:ascii="Arial Narrow" w:hAnsi="Arial Narrow"/>
          <w:sz w:val="22"/>
          <w:szCs w:val="22"/>
        </w:rPr>
        <w:t xml:space="preserve"> 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15001F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15001F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22A98939" w14:textId="1DB8B316" w:rsidR="00345511" w:rsidRPr="0015001F" w:rsidRDefault="00345511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238774D5" w14:textId="1C0F889C" w:rsidR="00345511" w:rsidRPr="0015001F" w:rsidRDefault="00345511" w:rsidP="00345511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15001F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15001F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15001F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="00F0417F" w:rsidRPr="0015001F">
        <w:rPr>
          <w:rFonts w:ascii="Arial Narrow" w:eastAsia="Calibri" w:hAnsi="Arial Narrow"/>
          <w:b/>
          <w:sz w:val="22"/>
          <w:szCs w:val="22"/>
          <w:lang w:eastAsia="sk-SK"/>
        </w:rPr>
        <w:t>výhodnejšia (vyš</w:t>
      </w:r>
      <w:r w:rsidRPr="0015001F">
        <w:rPr>
          <w:rFonts w:ascii="Arial Narrow" w:eastAsia="Calibri" w:hAnsi="Arial Narrow"/>
          <w:b/>
          <w:sz w:val="22"/>
          <w:szCs w:val="22"/>
          <w:lang w:eastAsia="sk-SK"/>
        </w:rPr>
        <w:t xml:space="preserve">šia) hodnota parametra </w:t>
      </w:r>
      <w:r w:rsidR="0030235D" w:rsidRPr="0015001F">
        <w:rPr>
          <w:rFonts w:ascii="Arial Narrow" w:eastAsia="Calibri" w:hAnsi="Arial Narrow"/>
          <w:b/>
          <w:sz w:val="22"/>
          <w:szCs w:val="22"/>
          <w:lang w:eastAsia="sk-SK"/>
        </w:rPr>
        <w:t>„</w:t>
      </w:r>
      <w:r w:rsidR="00F0417F" w:rsidRPr="0015001F">
        <w:rPr>
          <w:rFonts w:ascii="Arial Narrow" w:hAnsi="Arial Narrow"/>
          <w:b/>
          <w:bCs/>
          <w:color w:val="000000"/>
          <w:sz w:val="22"/>
          <w:szCs w:val="22"/>
        </w:rPr>
        <w:t>Rýchlosť sériového snímania</w:t>
      </w:r>
      <w:r w:rsidR="0030235D" w:rsidRPr="0015001F">
        <w:rPr>
          <w:rFonts w:ascii="Arial Narrow" w:eastAsia="Calibri" w:hAnsi="Arial Narrow"/>
          <w:b/>
          <w:sz w:val="22"/>
          <w:szCs w:val="22"/>
          <w:lang w:eastAsia="sk-SK"/>
        </w:rPr>
        <w:t>“</w:t>
      </w:r>
      <w:r w:rsidR="00F0417F" w:rsidRPr="0015001F">
        <w:rPr>
          <w:rFonts w:ascii="Arial Narrow" w:eastAsia="Calibri" w:hAnsi="Arial Narrow"/>
          <w:b/>
          <w:sz w:val="22"/>
          <w:szCs w:val="22"/>
          <w:lang w:eastAsia="sk-SK"/>
        </w:rPr>
        <w:t xml:space="preserve">, pri položke č. 2 - </w:t>
      </w:r>
      <w:r w:rsidR="00F0417F" w:rsidRPr="0015001F">
        <w:rPr>
          <w:rFonts w:ascii="Arial Narrow" w:hAnsi="Arial Narrow"/>
          <w:b/>
          <w:bCs/>
          <w:color w:val="000000"/>
          <w:sz w:val="22"/>
          <w:szCs w:val="22"/>
        </w:rPr>
        <w:t xml:space="preserve">Digitálny fotoaparát – </w:t>
      </w:r>
      <w:proofErr w:type="spellStart"/>
      <w:r w:rsidR="00F0417F" w:rsidRPr="0015001F">
        <w:rPr>
          <w:rFonts w:ascii="Arial Narrow" w:hAnsi="Arial Narrow"/>
          <w:b/>
          <w:bCs/>
          <w:color w:val="000000"/>
          <w:sz w:val="22"/>
          <w:szCs w:val="22"/>
        </w:rPr>
        <w:t>bezzrkadlovka</w:t>
      </w:r>
      <w:proofErr w:type="spellEnd"/>
      <w:r w:rsidR="00F0417F" w:rsidRPr="0015001F">
        <w:rPr>
          <w:rFonts w:ascii="Arial Narrow" w:hAnsi="Arial Narrow"/>
          <w:b/>
          <w:bCs/>
          <w:color w:val="000000"/>
          <w:sz w:val="22"/>
          <w:szCs w:val="22"/>
        </w:rPr>
        <w:t xml:space="preserve"> – typ1</w:t>
      </w:r>
      <w:r w:rsidRPr="0015001F">
        <w:rPr>
          <w:rFonts w:ascii="Arial Narrow" w:eastAsia="Calibri" w:hAnsi="Arial Narrow"/>
          <w:b/>
          <w:sz w:val="22"/>
          <w:szCs w:val="22"/>
          <w:lang w:eastAsia="sk-SK"/>
        </w:rPr>
        <w:t>.</w:t>
      </w:r>
    </w:p>
    <w:p w14:paraId="51BB13BB" w14:textId="77777777" w:rsidR="00345511" w:rsidRPr="00931903" w:rsidRDefault="00345511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52E4B110" w14:textId="77777777" w:rsidR="00400B3C" w:rsidRDefault="00400B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</w:p>
    <w:p w14:paraId="2CBBA098" w14:textId="77777777" w:rsidR="00F7623C" w:rsidRDefault="00F762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bookmarkStart w:id="0" w:name="_GoBack"/>
      <w:bookmarkEnd w:id="0"/>
    </w:p>
    <w:p w14:paraId="60612E51" w14:textId="77777777" w:rsidR="00087697" w:rsidRPr="00AE6C8E" w:rsidRDefault="00087697" w:rsidP="00931903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AAF442" w14:textId="77777777" w:rsidR="00256A28" w:rsidRDefault="00256A28" w:rsidP="007C6581">
      <w:r>
        <w:separator/>
      </w:r>
    </w:p>
  </w:endnote>
  <w:endnote w:type="continuationSeparator" w:id="0">
    <w:p w14:paraId="14C38D25" w14:textId="77777777" w:rsidR="00256A28" w:rsidRDefault="00256A28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72F3AE3A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15001F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15001F" w:rsidRPr="0015001F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D18153" w14:textId="77777777" w:rsidR="00256A28" w:rsidRDefault="00256A28" w:rsidP="007C6581">
      <w:r>
        <w:separator/>
      </w:r>
    </w:p>
  </w:footnote>
  <w:footnote w:type="continuationSeparator" w:id="0">
    <w:p w14:paraId="2627421C" w14:textId="77777777" w:rsidR="00256A28" w:rsidRDefault="00256A28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5E57B732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AF34B09"/>
    <w:multiLevelType w:val="hybridMultilevel"/>
    <w:tmpl w:val="CEB6C17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gUAozMAOy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738F"/>
    <w:rsid w:val="00105CCD"/>
    <w:rsid w:val="00106CC7"/>
    <w:rsid w:val="0011785B"/>
    <w:rsid w:val="0015001F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56A28"/>
    <w:rsid w:val="00290F6B"/>
    <w:rsid w:val="00297E66"/>
    <w:rsid w:val="002B2C72"/>
    <w:rsid w:val="002C1328"/>
    <w:rsid w:val="002C2B76"/>
    <w:rsid w:val="002E4DEA"/>
    <w:rsid w:val="002F0FCC"/>
    <w:rsid w:val="00301EB0"/>
    <w:rsid w:val="0030235D"/>
    <w:rsid w:val="00302E85"/>
    <w:rsid w:val="003053F8"/>
    <w:rsid w:val="00321A28"/>
    <w:rsid w:val="00321E40"/>
    <w:rsid w:val="00337C0C"/>
    <w:rsid w:val="00345511"/>
    <w:rsid w:val="00350876"/>
    <w:rsid w:val="00360191"/>
    <w:rsid w:val="0037129A"/>
    <w:rsid w:val="00371F51"/>
    <w:rsid w:val="00375470"/>
    <w:rsid w:val="00380B4E"/>
    <w:rsid w:val="003916BB"/>
    <w:rsid w:val="00395A7F"/>
    <w:rsid w:val="003A01E8"/>
    <w:rsid w:val="003A0C6B"/>
    <w:rsid w:val="003A5FB6"/>
    <w:rsid w:val="003A6F37"/>
    <w:rsid w:val="003C70FD"/>
    <w:rsid w:val="003D79E3"/>
    <w:rsid w:val="003E39A6"/>
    <w:rsid w:val="003F4C98"/>
    <w:rsid w:val="00400B3C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B7937"/>
    <w:rsid w:val="006C0770"/>
    <w:rsid w:val="006C48B4"/>
    <w:rsid w:val="006C5893"/>
    <w:rsid w:val="006D0588"/>
    <w:rsid w:val="006D28C7"/>
    <w:rsid w:val="006F720A"/>
    <w:rsid w:val="0070600E"/>
    <w:rsid w:val="00710821"/>
    <w:rsid w:val="00730ED4"/>
    <w:rsid w:val="00744D6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468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903"/>
    <w:rsid w:val="00931CBA"/>
    <w:rsid w:val="009340A2"/>
    <w:rsid w:val="00943FE2"/>
    <w:rsid w:val="00950006"/>
    <w:rsid w:val="00952399"/>
    <w:rsid w:val="00964AD3"/>
    <w:rsid w:val="009726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4445D"/>
    <w:rsid w:val="00C50CF2"/>
    <w:rsid w:val="00C661DC"/>
    <w:rsid w:val="00C77A96"/>
    <w:rsid w:val="00C80E66"/>
    <w:rsid w:val="00C96320"/>
    <w:rsid w:val="00CA56F0"/>
    <w:rsid w:val="00CA581E"/>
    <w:rsid w:val="00CB64D8"/>
    <w:rsid w:val="00CB6901"/>
    <w:rsid w:val="00CB6C1B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A7F69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0417F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DB0"/>
    <w:rsid w:val="00F63F3E"/>
    <w:rsid w:val="00F662B0"/>
    <w:rsid w:val="00F724F1"/>
    <w:rsid w:val="00F7623C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paragraph" w:styleId="Revzia">
    <w:name w:val="Revision"/>
    <w:hidden/>
    <w:uiPriority w:val="99"/>
    <w:semiHidden/>
    <w:rsid w:val="00395A7F"/>
    <w:rPr>
      <w:rFonts w:ascii="Arial" w:eastAsia="Times New Roman" w:hAnsi="Arial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35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Ľuboš Hláčik</cp:lastModifiedBy>
  <cp:revision>6</cp:revision>
  <cp:lastPrinted>2022-09-29T14:23:00Z</cp:lastPrinted>
  <dcterms:created xsi:type="dcterms:W3CDTF">2023-06-23T08:06:00Z</dcterms:created>
  <dcterms:modified xsi:type="dcterms:W3CDTF">2023-06-27T13:22:00Z</dcterms:modified>
</cp:coreProperties>
</file>